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20C87" w14:textId="1096D94C" w:rsidR="00C7261A" w:rsidRDefault="002037B4" w:rsidP="002037B4">
      <w:pPr>
        <w:pStyle w:val="ListParagraph"/>
        <w:numPr>
          <w:ilvl w:val="0"/>
          <w:numId w:val="1"/>
        </w:numPr>
      </w:pPr>
      <w:r>
        <w:t>Data Scientist</w:t>
      </w:r>
    </w:p>
    <w:p w14:paraId="061AE01A" w14:textId="72DAB09F" w:rsidR="002037B4" w:rsidRDefault="002037B4" w:rsidP="002037B4">
      <w:pPr>
        <w:pStyle w:val="ListParagraph"/>
      </w:pPr>
      <w:r>
        <w:t>EDA, Modelling type of work</w:t>
      </w:r>
    </w:p>
    <w:p w14:paraId="5BA04D6E" w14:textId="4AB6C730" w:rsidR="002037B4" w:rsidRDefault="002037B4" w:rsidP="002037B4">
      <w:pPr>
        <w:pStyle w:val="ListParagraph"/>
        <w:numPr>
          <w:ilvl w:val="0"/>
          <w:numId w:val="1"/>
        </w:numPr>
      </w:pPr>
      <w:r>
        <w:t>Machine Learning Engineer</w:t>
      </w:r>
    </w:p>
    <w:p w14:paraId="610446FD" w14:textId="1E8404F4" w:rsidR="002037B4" w:rsidRDefault="002037B4" w:rsidP="002037B4">
      <w:pPr>
        <w:pStyle w:val="ListParagraph"/>
      </w:pPr>
      <w:r>
        <w:t>Coding ML models in production level</w:t>
      </w:r>
    </w:p>
    <w:p w14:paraId="03AA901F" w14:textId="49BED57D" w:rsidR="002037B4" w:rsidRDefault="002037B4" w:rsidP="002037B4">
      <w:pPr>
        <w:pStyle w:val="ListParagraph"/>
        <w:numPr>
          <w:ilvl w:val="0"/>
          <w:numId w:val="1"/>
        </w:numPr>
      </w:pPr>
      <w:r>
        <w:t>Software Engineer</w:t>
      </w:r>
    </w:p>
    <w:p w14:paraId="3910F5E0" w14:textId="7C676A6A" w:rsidR="002037B4" w:rsidRDefault="002037B4" w:rsidP="002037B4">
      <w:pPr>
        <w:pStyle w:val="ListParagraph"/>
      </w:pPr>
      <w:r>
        <w:t>Doing soft</w:t>
      </w:r>
      <w:bookmarkStart w:id="0" w:name="_GoBack"/>
      <w:bookmarkEnd w:id="0"/>
      <w:r>
        <w:t>ware development</w:t>
      </w:r>
    </w:p>
    <w:sectPr w:rsidR="0020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37765"/>
    <w:multiLevelType w:val="hybridMultilevel"/>
    <w:tmpl w:val="19ECD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jA3tjS3MDKzsDBT0lEKTi0uzszPAykwrAUATKPjASwAAAA="/>
  </w:docVars>
  <w:rsids>
    <w:rsidRoot w:val="00C7261A"/>
    <w:rsid w:val="002037B4"/>
    <w:rsid w:val="00C7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0914F"/>
  <w15:chartTrackingRefBased/>
  <w15:docId w15:val="{B23DF0FC-F6A2-4382-9B75-2C1F0A224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29</Characters>
  <Application>Microsoft Office Word</Application>
  <DocSecurity>0</DocSecurity>
  <Lines>1</Lines>
  <Paragraphs>1</Paragraphs>
  <ScaleCrop>false</ScaleCrop>
  <Company>M.D. Anderson Cancer Center</Company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ong Yang</dc:creator>
  <cp:keywords/>
  <dc:description/>
  <cp:lastModifiedBy>Jinzhong Yang</cp:lastModifiedBy>
  <cp:revision>2</cp:revision>
  <dcterms:created xsi:type="dcterms:W3CDTF">2021-06-09T13:58:00Z</dcterms:created>
  <dcterms:modified xsi:type="dcterms:W3CDTF">2021-06-09T14:00:00Z</dcterms:modified>
</cp:coreProperties>
</file>